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A8D" w:rsidRPr="000D4FD6" w:rsidRDefault="00EC6A8D" w:rsidP="00EC6A8D">
      <w:pPr>
        <w:tabs>
          <w:tab w:val="left" w:pos="0"/>
          <w:tab w:val="left" w:pos="576"/>
          <w:tab w:val="left" w:pos="864"/>
          <w:tab w:val="left" w:pos="1152"/>
          <w:tab w:val="left" w:pos="1440"/>
          <w:tab w:val="left" w:pos="1728"/>
          <w:tab w:val="left" w:pos="2016"/>
          <w:tab w:val="left" w:pos="2304"/>
          <w:tab w:val="left" w:pos="2592"/>
          <w:tab w:val="left" w:pos="2880"/>
          <w:tab w:val="left" w:pos="3168"/>
          <w:tab w:val="left" w:pos="3456"/>
          <w:tab w:val="left" w:pos="3744"/>
          <w:tab w:val="left" w:pos="4032"/>
          <w:tab w:val="left" w:pos="4320"/>
          <w:tab w:val="left" w:pos="4608"/>
          <w:tab w:val="left" w:pos="4896"/>
          <w:tab w:val="left" w:pos="5184"/>
          <w:tab w:val="left" w:pos="5472"/>
          <w:tab w:val="left" w:pos="5760"/>
          <w:tab w:val="left" w:pos="6048"/>
          <w:tab w:val="left" w:pos="6336"/>
          <w:tab w:val="left" w:pos="6624"/>
          <w:tab w:val="left" w:pos="6912"/>
          <w:tab w:val="left" w:pos="7200"/>
          <w:tab w:val="left" w:pos="7488"/>
          <w:tab w:val="left" w:pos="7776"/>
          <w:tab w:val="left" w:pos="8064"/>
          <w:tab w:val="left" w:pos="8352"/>
          <w:tab w:val="left" w:pos="8640"/>
          <w:tab w:val="left" w:pos="8928"/>
          <w:tab w:val="left" w:pos="9025"/>
        </w:tabs>
        <w:spacing w:line="360" w:lineRule="auto"/>
        <w:rPr>
          <w:b/>
          <w:bCs/>
          <w:sz w:val="24"/>
          <w:szCs w:val="24"/>
        </w:rPr>
      </w:pPr>
      <w:r w:rsidRPr="0005684E">
        <w:rPr>
          <w:b/>
          <w:bCs/>
          <w:sz w:val="24"/>
          <w:szCs w:val="24"/>
        </w:rPr>
        <w:t>High-phytate/low-calcium diet is a risk factor for crystal nephropathies, renal phosphate wasting, and bone loss</w:t>
      </w:r>
    </w:p>
    <w:p w:rsidR="00EC6A8D" w:rsidRPr="0080264B" w:rsidRDefault="00EC6A8D" w:rsidP="00EC6A8D">
      <w:pPr>
        <w:rPr>
          <w:sz w:val="24"/>
          <w:szCs w:val="24"/>
        </w:rPr>
      </w:pPr>
      <w:r w:rsidRPr="0080264B">
        <w:rPr>
          <w:b/>
          <w:sz w:val="24"/>
          <w:szCs w:val="24"/>
        </w:rPr>
        <w:t>Supplement File 5</w:t>
      </w:r>
      <w:r w:rsidRPr="0080264B">
        <w:rPr>
          <w:sz w:val="24"/>
          <w:szCs w:val="24"/>
        </w:rPr>
        <w:t>. Biochemical and structural properties of mammalin, gut microbial, and bacterial phytases.</w:t>
      </w:r>
    </w:p>
    <w:p w:rsidR="00EC6A8D" w:rsidRPr="0080264B" w:rsidRDefault="00EC6A8D" w:rsidP="00EC6A8D">
      <w:pPr>
        <w:rPr>
          <w:sz w:val="24"/>
          <w:szCs w:val="24"/>
        </w:rPr>
      </w:pPr>
    </w:p>
    <w:tbl>
      <w:tblPr>
        <w:tblStyle w:val="1"/>
        <w:tblW w:w="14090" w:type="dxa"/>
        <w:tblLayout w:type="fixed"/>
        <w:tblLook w:val="04A0" w:firstRow="1" w:lastRow="0" w:firstColumn="1" w:lastColumn="0" w:noHBand="0" w:noVBand="1"/>
      </w:tblPr>
      <w:tblGrid>
        <w:gridCol w:w="1034"/>
        <w:gridCol w:w="1299"/>
        <w:gridCol w:w="1558"/>
        <w:gridCol w:w="1207"/>
        <w:gridCol w:w="1276"/>
        <w:gridCol w:w="992"/>
        <w:gridCol w:w="1134"/>
        <w:gridCol w:w="1418"/>
        <w:gridCol w:w="850"/>
        <w:gridCol w:w="993"/>
        <w:gridCol w:w="1134"/>
        <w:gridCol w:w="1195"/>
      </w:tblGrid>
      <w:tr w:rsidR="00EC6A8D" w:rsidRPr="0080264B" w:rsidTr="00E6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gridSpan w:val="2"/>
          </w:tcPr>
          <w:p w:rsidR="00EC6A8D" w:rsidRPr="0080264B" w:rsidRDefault="00EC6A8D" w:rsidP="00E6322F">
            <w:pPr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Source</w:t>
            </w: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Phylum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Class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 xml:space="preserve">Optimum pH 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Active site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Crystal structure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Substr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Effects of Ca</w:t>
            </w: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Effects of EDTA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Signal sequenc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ER retention signal (KDEL)</w:t>
            </w:r>
          </w:p>
        </w:tc>
      </w:tr>
      <w:tr w:rsidR="00EC6A8D" w:rsidRPr="0080264B" w:rsidTr="00E6322F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3" w:type="dxa"/>
            <w:gridSpan w:val="2"/>
          </w:tcPr>
          <w:p w:rsidR="00EC6A8D" w:rsidRPr="0080264B" w:rsidRDefault="00EC6A8D" w:rsidP="00E6322F">
            <w:pPr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>Mammalian</w:t>
            </w: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MINPP-1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2.0-5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asic (+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α/β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free 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</w:tr>
      <w:tr w:rsidR="00EC6A8D" w:rsidRPr="0080264B" w:rsidTr="00E6322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 w:val="restart"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b w:val="0"/>
                <w:color w:val="000000"/>
                <w:sz w:val="24"/>
                <w:szCs w:val="24"/>
              </w:rPr>
              <w:t xml:space="preserve">Bacteria </w:t>
            </w:r>
          </w:p>
        </w:tc>
        <w:tc>
          <w:tcPr>
            <w:tcW w:w="1299" w:type="dxa"/>
            <w:vMerge w:val="restart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naerobic</w:t>
            </w: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Firmicutes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ne</w:t>
            </w:r>
          </w:p>
        </w:tc>
      </w:tr>
      <w:tr w:rsidR="00EC6A8D" w:rsidRPr="0080264B" w:rsidTr="00E6322F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acteriodetes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HA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2.0-5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asic (+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α/β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free 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  <w:tr w:rsidR="00EC6A8D" w:rsidRPr="0080264B" w:rsidTr="00E6322F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62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Proteobacter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HA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2.0-5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asic (+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α/β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free 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  <w:tr w:rsidR="00EC6A8D" w:rsidRPr="0080264B" w:rsidTr="00E6322F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ctinobacteria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HA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2.0-5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asic (+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α/β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free 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  <w:tr w:rsidR="00EC6A8D" w:rsidRPr="0080264B" w:rsidTr="00E6322F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 w:val="restart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erobic</w:t>
            </w: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Firmicutes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P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5.0-8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cidic (-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β-propeller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  <w:tr w:rsidR="00EC6A8D" w:rsidRPr="0080264B" w:rsidTr="00E6322F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acteriodetes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P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5.0-8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cidic (-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β-propeller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  <w:tr w:rsidR="00EC6A8D" w:rsidRPr="0080264B" w:rsidTr="00E6322F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sym w:font="Symbol" w:char="F062"/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Proteobacter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P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5.0-8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cidic (-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β-propeller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  <w:tr w:rsidR="00EC6A8D" w:rsidRPr="0080264B" w:rsidTr="00E6322F">
        <w:trPr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" w:type="dxa"/>
            <w:vMerge/>
          </w:tcPr>
          <w:p w:rsidR="00EC6A8D" w:rsidRPr="0080264B" w:rsidRDefault="00EC6A8D" w:rsidP="00E6322F">
            <w:pPr>
              <w:rPr>
                <w:rFonts w:eastAsia="맑은 고딕"/>
                <w:b w:val="0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1299" w:type="dxa"/>
            <w:vMerge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</w:p>
        </w:tc>
        <w:tc>
          <w:tcPr>
            <w:tcW w:w="1558" w:type="dxa"/>
          </w:tcPr>
          <w:p w:rsidR="00EC6A8D" w:rsidRPr="0080264B" w:rsidRDefault="00EC6A8D" w:rsidP="00E63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ctinobacteria</w:t>
            </w:r>
          </w:p>
        </w:tc>
        <w:tc>
          <w:tcPr>
            <w:tcW w:w="1207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BPP</w:t>
            </w:r>
          </w:p>
        </w:tc>
        <w:tc>
          <w:tcPr>
            <w:tcW w:w="1276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5.0-8.0</w:t>
            </w:r>
          </w:p>
        </w:tc>
        <w:tc>
          <w:tcPr>
            <w:tcW w:w="992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Acidic (-)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β-propeller</w:t>
            </w:r>
          </w:p>
        </w:tc>
        <w:tc>
          <w:tcPr>
            <w:tcW w:w="1418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Ca</w:t>
            </w:r>
            <w:r w:rsidRPr="0080264B">
              <w:rPr>
                <w:rFonts w:eastAsia="맑은 고딕"/>
                <w:color w:val="000000"/>
                <w:sz w:val="24"/>
                <w:szCs w:val="24"/>
                <w:vertAlign w:val="superscript"/>
              </w:rPr>
              <w:t>2+</w:t>
            </w:r>
            <w:r w:rsidRPr="0080264B">
              <w:rPr>
                <w:rFonts w:eastAsia="맑은 고딕"/>
                <w:color w:val="000000"/>
                <w:sz w:val="24"/>
                <w:szCs w:val="24"/>
              </w:rPr>
              <w:t>-phytate</w:t>
            </w:r>
          </w:p>
        </w:tc>
        <w:tc>
          <w:tcPr>
            <w:tcW w:w="850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3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195" w:type="dxa"/>
          </w:tcPr>
          <w:p w:rsidR="00EC6A8D" w:rsidRPr="0080264B" w:rsidRDefault="00EC6A8D" w:rsidP="00E632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맑은 고딕"/>
                <w:color w:val="000000"/>
                <w:sz w:val="24"/>
                <w:szCs w:val="24"/>
              </w:rPr>
            </w:pPr>
            <w:r w:rsidRPr="0080264B">
              <w:rPr>
                <w:rFonts w:eastAsia="맑은 고딕"/>
                <w:color w:val="000000"/>
                <w:sz w:val="24"/>
                <w:szCs w:val="24"/>
              </w:rPr>
              <w:t>No</w:t>
            </w:r>
          </w:p>
        </w:tc>
      </w:tr>
    </w:tbl>
    <w:p w:rsidR="00EC6A8D" w:rsidRPr="0080264B" w:rsidRDefault="00EC6A8D" w:rsidP="00EC6A8D">
      <w:pPr>
        <w:rPr>
          <w:sz w:val="24"/>
          <w:szCs w:val="24"/>
        </w:rPr>
      </w:pPr>
      <w:r w:rsidRPr="0080264B">
        <w:rPr>
          <w:sz w:val="24"/>
          <w:szCs w:val="24"/>
        </w:rPr>
        <w:t xml:space="preserve">MINPP1, mammalian inositol polyphosphate phosphatase, HAP, histidine acid phosphatase, BPP, </w:t>
      </w:r>
      <w:r w:rsidRPr="0080264B">
        <w:rPr>
          <w:sz w:val="24"/>
          <w:szCs w:val="24"/>
        </w:rPr>
        <w:sym w:font="Symbol" w:char="F062"/>
      </w:r>
      <w:r w:rsidRPr="0080264B">
        <w:rPr>
          <w:sz w:val="24"/>
          <w:szCs w:val="24"/>
        </w:rPr>
        <w:t>-propeller phytase</w:t>
      </w:r>
    </w:p>
    <w:p w:rsidR="00EC6A8D" w:rsidRPr="0080264B" w:rsidRDefault="00EC6A8D" w:rsidP="00EC6A8D">
      <w:pPr>
        <w:spacing w:line="180" w:lineRule="auto"/>
        <w:rPr>
          <w:sz w:val="24"/>
          <w:szCs w:val="24"/>
        </w:rPr>
      </w:pPr>
    </w:p>
    <w:p w:rsidR="00EC6A8D" w:rsidRPr="0080264B" w:rsidRDefault="00EC6A8D" w:rsidP="00EC6A8D">
      <w:pPr>
        <w:rPr>
          <w:b/>
          <w:color w:val="000000" w:themeColor="text1"/>
          <w:kern w:val="24"/>
          <w:sz w:val="24"/>
          <w:szCs w:val="24"/>
          <w:lang w:eastAsia="ko-KR"/>
        </w:rPr>
      </w:pPr>
    </w:p>
    <w:p w:rsidR="0083114B" w:rsidRDefault="0083114B">
      <w:bookmarkStart w:id="0" w:name="_GoBack"/>
      <w:bookmarkEnd w:id="0"/>
    </w:p>
    <w:sectPr w:rsidR="0083114B" w:rsidSect="004612CB">
      <w:pgSz w:w="15840" w:h="12240" w:orient="landscape" w:code="1"/>
      <w:pgMar w:top="805" w:right="992" w:bottom="1418" w:left="805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FA9" w:rsidRDefault="00C92FA9" w:rsidP="00EC6A8D">
      <w:r>
        <w:separator/>
      </w:r>
    </w:p>
  </w:endnote>
  <w:endnote w:type="continuationSeparator" w:id="0">
    <w:p w:rsidR="00C92FA9" w:rsidRDefault="00C92FA9" w:rsidP="00EC6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FA9" w:rsidRDefault="00C92FA9" w:rsidP="00EC6A8D">
      <w:r>
        <w:separator/>
      </w:r>
    </w:p>
  </w:footnote>
  <w:footnote w:type="continuationSeparator" w:id="0">
    <w:p w:rsidR="00C92FA9" w:rsidRDefault="00C92FA9" w:rsidP="00EC6A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A3M7cwtzA1tjBV0lEKTi0uzszPAykwrAUAiJuf1ywAAAA="/>
  </w:docVars>
  <w:rsids>
    <w:rsidRoot w:val="007C1890"/>
    <w:rsid w:val="004612CB"/>
    <w:rsid w:val="00671D70"/>
    <w:rsid w:val="006B3F7C"/>
    <w:rsid w:val="007C1890"/>
    <w:rsid w:val="0083114B"/>
    <w:rsid w:val="00C92FA9"/>
    <w:rsid w:val="00CF354C"/>
    <w:rsid w:val="00EC6A8D"/>
    <w:rsid w:val="00FC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887507A-4A06-4FF6-9DAF-86307BA1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6A8D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A8D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">
    <w:name w:val="머리글 Char"/>
    <w:basedOn w:val="a0"/>
    <w:link w:val="a3"/>
    <w:uiPriority w:val="99"/>
    <w:rsid w:val="00EC6A8D"/>
  </w:style>
  <w:style w:type="paragraph" w:styleId="a4">
    <w:name w:val="footer"/>
    <w:basedOn w:val="a"/>
    <w:link w:val="Char0"/>
    <w:uiPriority w:val="99"/>
    <w:unhideWhenUsed/>
    <w:rsid w:val="00EC6A8D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160" w:line="259" w:lineRule="auto"/>
      <w:jc w:val="both"/>
    </w:pPr>
    <w:rPr>
      <w:rFonts w:asciiTheme="minorHAnsi" w:hAnsiTheme="minorHAnsi" w:cstheme="minorBidi"/>
      <w:kern w:val="2"/>
      <w:szCs w:val="22"/>
      <w:lang w:eastAsia="ko-KR"/>
    </w:rPr>
  </w:style>
  <w:style w:type="character" w:customStyle="1" w:styleId="Char0">
    <w:name w:val="바닥글 Char"/>
    <w:basedOn w:val="a0"/>
    <w:link w:val="a4"/>
    <w:uiPriority w:val="99"/>
    <w:rsid w:val="00EC6A8D"/>
  </w:style>
  <w:style w:type="table" w:styleId="1">
    <w:name w:val="Grid Table 1 Light"/>
    <w:basedOn w:val="a1"/>
    <w:uiPriority w:val="46"/>
    <w:rsid w:val="00EC6A8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oh</dc:creator>
  <cp:keywords/>
  <dc:description/>
  <cp:lastModifiedBy>bcoh</cp:lastModifiedBy>
  <cp:revision>3</cp:revision>
  <dcterms:created xsi:type="dcterms:W3CDTF">2020-03-13T22:00:00Z</dcterms:created>
  <dcterms:modified xsi:type="dcterms:W3CDTF">2020-03-13T22:06:00Z</dcterms:modified>
</cp:coreProperties>
</file>